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B53E" w14:textId="77777777" w:rsidR="00B51C69" w:rsidRPr="004E75D6" w:rsidRDefault="00B51C69" w:rsidP="00B51C69">
      <w:pPr>
        <w:jc w:val="center"/>
        <w:rPr>
          <w:rFonts w:ascii="Times New Roman" w:hAnsi="Times New Roman" w:cs="Times New Roman"/>
        </w:rPr>
      </w:pPr>
      <w:r w:rsidRPr="004E75D6">
        <w:rPr>
          <w:rFonts w:ascii="Times New Roman" w:hAnsi="Times New Roman" w:cs="Times New Roman"/>
          <w:noProof/>
        </w:rPr>
        <w:drawing>
          <wp:inline distT="0" distB="0" distL="0" distR="0" wp14:anchorId="504AC5DF" wp14:editId="5F95D626">
            <wp:extent cx="1701165" cy="1701165"/>
            <wp:effectExtent l="0" t="0" r="0" b="0"/>
            <wp:docPr id="1" name="Picture 1" descr="Description: F:\6th Semester\300px-COMSATS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scription: F:\6th Semester\300px-COMSATS_Logo.svg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16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dt>
      <w:sdtPr>
        <w:rPr>
          <w:b/>
          <w:sz w:val="32"/>
          <w:szCs w:val="36"/>
        </w:rPr>
        <w:alias w:val="Title"/>
        <w:id w:val="1735040861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2CB0CDE9" w14:textId="77777777" w:rsidR="00B51C69" w:rsidRPr="004E75D6" w:rsidRDefault="00172EFD" w:rsidP="00B51C69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b/>
              <w:sz w:val="32"/>
              <w:szCs w:val="36"/>
            </w:rPr>
          </w:pPr>
          <w:r w:rsidRPr="004E75D6">
            <w:rPr>
              <w:b/>
              <w:sz w:val="32"/>
              <w:szCs w:val="36"/>
            </w:rPr>
            <w:t xml:space="preserve">     </w:t>
          </w:r>
        </w:p>
      </w:sdtContent>
    </w:sdt>
    <w:p w14:paraId="15D83AF0" w14:textId="77777777" w:rsidR="00B51C69" w:rsidRPr="004E75D6" w:rsidRDefault="00B51C69" w:rsidP="00FB4A96">
      <w:pPr>
        <w:pStyle w:val="NoSpacing"/>
        <w:jc w:val="center"/>
        <w:rPr>
          <w:color w:val="4472C4" w:themeColor="accent1"/>
          <w:sz w:val="32"/>
          <w:szCs w:val="32"/>
        </w:rPr>
      </w:pPr>
      <w:r w:rsidRPr="004E75D6">
        <w:rPr>
          <w:b/>
          <w:color w:val="000000" w:themeColor="text1"/>
          <w:sz w:val="32"/>
          <w:szCs w:val="36"/>
          <w:u w:val="single"/>
          <w:shd w:val="clear" w:color="auto" w:fill="FFFFFF"/>
        </w:rPr>
        <w:t>Subject name:</w:t>
      </w:r>
    </w:p>
    <w:p w14:paraId="2359D41E" w14:textId="77777777" w:rsidR="00B51C69" w:rsidRPr="004E75D6" w:rsidRDefault="004F5645" w:rsidP="00B51C69">
      <w:pPr>
        <w:pStyle w:val="NoSpacing"/>
        <w:jc w:val="center"/>
        <w:rPr>
          <w:color w:val="000000" w:themeColor="text1"/>
          <w:sz w:val="32"/>
          <w:szCs w:val="36"/>
          <w:shd w:val="clear" w:color="auto" w:fill="FFFFFF"/>
        </w:rPr>
      </w:pPr>
      <w:r w:rsidRPr="004E75D6">
        <w:rPr>
          <w:color w:val="000000" w:themeColor="text1"/>
          <w:sz w:val="32"/>
          <w:szCs w:val="36"/>
          <w:shd w:val="clear" w:color="auto" w:fill="FFFFFF"/>
        </w:rPr>
        <w:t>CSC103-</w:t>
      </w:r>
      <w:r w:rsidR="0037471E" w:rsidRPr="004E75D6">
        <w:rPr>
          <w:color w:val="000000" w:themeColor="text1"/>
          <w:sz w:val="32"/>
          <w:szCs w:val="36"/>
          <w:shd w:val="clear" w:color="auto" w:fill="FFFFFF"/>
        </w:rPr>
        <w:t>P</w:t>
      </w:r>
      <w:r w:rsidRPr="004E75D6">
        <w:rPr>
          <w:color w:val="000000" w:themeColor="text1"/>
          <w:sz w:val="32"/>
          <w:szCs w:val="36"/>
          <w:shd w:val="clear" w:color="auto" w:fill="FFFFFF"/>
        </w:rPr>
        <w:t>rogramming Fundamentals</w:t>
      </w:r>
    </w:p>
    <w:p w14:paraId="482B4EF3" w14:textId="77777777" w:rsidR="00B51C69" w:rsidRPr="004E75D6" w:rsidRDefault="00B51C69" w:rsidP="00B51C69">
      <w:pPr>
        <w:pStyle w:val="NoSpacing"/>
        <w:jc w:val="center"/>
        <w:rPr>
          <w:color w:val="000000" w:themeColor="text1"/>
          <w:sz w:val="32"/>
          <w:szCs w:val="36"/>
          <w:shd w:val="clear" w:color="auto" w:fill="FFFFFF"/>
        </w:rPr>
      </w:pPr>
    </w:p>
    <w:p w14:paraId="4080A821" w14:textId="77777777" w:rsidR="00B51C69" w:rsidRPr="004E75D6" w:rsidRDefault="002A5EBC" w:rsidP="00B51C69">
      <w:pPr>
        <w:pStyle w:val="NoSpacing"/>
        <w:jc w:val="center"/>
        <w:rPr>
          <w:b/>
          <w:color w:val="000000" w:themeColor="text1"/>
          <w:sz w:val="36"/>
          <w:szCs w:val="36"/>
          <w:u w:val="single"/>
          <w:shd w:val="clear" w:color="auto" w:fill="FFFFFF"/>
        </w:rPr>
      </w:pPr>
      <w:r w:rsidRPr="004E75D6">
        <w:rPr>
          <w:b/>
          <w:color w:val="000000" w:themeColor="text1"/>
          <w:sz w:val="36"/>
          <w:szCs w:val="36"/>
          <w:u w:val="single"/>
          <w:shd w:val="clear" w:color="auto" w:fill="FFFFFF"/>
        </w:rPr>
        <w:t xml:space="preserve">FINAL </w:t>
      </w:r>
      <w:r w:rsidR="00B51C69" w:rsidRPr="004E75D6">
        <w:rPr>
          <w:b/>
          <w:color w:val="000000" w:themeColor="text1"/>
          <w:sz w:val="36"/>
          <w:szCs w:val="36"/>
          <w:u w:val="single"/>
          <w:shd w:val="clear" w:color="auto" w:fill="FFFFFF"/>
        </w:rPr>
        <w:t>LAB PROJECT</w:t>
      </w:r>
    </w:p>
    <w:p w14:paraId="22BECA63" w14:textId="77777777" w:rsidR="001E0191" w:rsidRPr="004E75D6" w:rsidRDefault="001E0191" w:rsidP="00B51C69">
      <w:pPr>
        <w:pStyle w:val="NoSpacing"/>
        <w:jc w:val="center"/>
        <w:rPr>
          <w:b/>
          <w:color w:val="000000" w:themeColor="text1"/>
          <w:sz w:val="36"/>
          <w:szCs w:val="36"/>
          <w:u w:val="single"/>
          <w:shd w:val="clear" w:color="auto" w:fill="FFFFFF"/>
        </w:rPr>
      </w:pPr>
      <w:r w:rsidRPr="004E75D6">
        <w:rPr>
          <w:b/>
          <w:color w:val="000000" w:themeColor="text1"/>
          <w:sz w:val="36"/>
          <w:szCs w:val="36"/>
          <w:u w:val="single"/>
          <w:shd w:val="clear" w:color="auto" w:fill="FFFFFF"/>
        </w:rPr>
        <w:t>PROJECT TITLE</w:t>
      </w:r>
    </w:p>
    <w:p w14:paraId="0C670DFC" w14:textId="77777777" w:rsidR="00B51C69" w:rsidRPr="004E75D6" w:rsidRDefault="00B51C69" w:rsidP="00B51C69">
      <w:pPr>
        <w:pStyle w:val="NoSpacing"/>
        <w:jc w:val="center"/>
        <w:rPr>
          <w:color w:val="4472C4" w:themeColor="accent1"/>
          <w:sz w:val="32"/>
          <w:szCs w:val="32"/>
        </w:rPr>
      </w:pPr>
    </w:p>
    <w:p w14:paraId="6890441A" w14:textId="77777777" w:rsidR="00B51C69" w:rsidRPr="004E75D6" w:rsidRDefault="00B51C69" w:rsidP="00B51C69">
      <w:pPr>
        <w:jc w:val="center"/>
        <w:rPr>
          <w:rFonts w:ascii="Times New Roman" w:eastAsia="Arial Unicode MS" w:hAnsi="Times New Roman" w:cs="Times New Roman"/>
          <w:b/>
          <w:sz w:val="32"/>
          <w:szCs w:val="28"/>
          <w:u w:val="single"/>
        </w:rPr>
      </w:pPr>
      <w:r w:rsidRPr="004E75D6">
        <w:rPr>
          <w:rFonts w:ascii="Times New Roman" w:eastAsia="Arial Unicode MS" w:hAnsi="Times New Roman" w:cs="Times New Roman"/>
          <w:b/>
          <w:sz w:val="32"/>
          <w:szCs w:val="28"/>
          <w:u w:val="single"/>
        </w:rPr>
        <w:t>Submitted by:</w:t>
      </w:r>
    </w:p>
    <w:p w14:paraId="503CEA14" w14:textId="19217944" w:rsidR="00172EFD" w:rsidRPr="004E75D6" w:rsidRDefault="00172EFD" w:rsidP="004F5645">
      <w:pPr>
        <w:jc w:val="center"/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t xml:space="preserve">M Salman Tariq </w:t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  <w:t>SP22-BSE-038</w:t>
      </w:r>
    </w:p>
    <w:p w14:paraId="3435F1FB" w14:textId="7DA6588F" w:rsidR="00172EFD" w:rsidRPr="004E75D6" w:rsidRDefault="00172EFD" w:rsidP="00172EFD">
      <w:pPr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  <w:t xml:space="preserve"> Saira Batool</w:t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  <w:t>SP22-BSE-046</w:t>
      </w:r>
    </w:p>
    <w:p w14:paraId="72F7BE1F" w14:textId="14532700" w:rsidR="00172EFD" w:rsidRPr="004E75D6" w:rsidRDefault="00172EFD" w:rsidP="00172EFD">
      <w:pPr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  <w:t xml:space="preserve"> Sajeela Ilyas</w:t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ab/>
        <w:t>SP22-BSE-047</w:t>
      </w:r>
    </w:p>
    <w:p w14:paraId="7EA96894" w14:textId="4A7439F8" w:rsidR="00172EFD" w:rsidRPr="004E75D6" w:rsidRDefault="00B51C69" w:rsidP="00172EFD">
      <w:pPr>
        <w:jc w:val="center"/>
        <w:rPr>
          <w:rFonts w:ascii="Times New Roman" w:eastAsia="Arial Unicode MS" w:hAnsi="Times New Roman" w:cs="Times New Roman"/>
          <w:b/>
          <w:sz w:val="32"/>
          <w:szCs w:val="36"/>
        </w:rPr>
      </w:pPr>
      <w:r w:rsidRPr="004E75D6">
        <w:rPr>
          <w:rFonts w:ascii="Times New Roman" w:eastAsia="Arial Unicode MS" w:hAnsi="Times New Roman" w:cs="Times New Roman"/>
          <w:b/>
          <w:sz w:val="32"/>
          <w:szCs w:val="36"/>
          <w:u w:val="single"/>
        </w:rPr>
        <w:t>Submitted to</w:t>
      </w:r>
      <w:r w:rsidRPr="004E75D6">
        <w:rPr>
          <w:rFonts w:ascii="Times New Roman" w:eastAsia="Arial Unicode MS" w:hAnsi="Times New Roman" w:cs="Times New Roman"/>
          <w:b/>
          <w:sz w:val="32"/>
          <w:szCs w:val="36"/>
        </w:rPr>
        <w:t>:</w:t>
      </w:r>
    </w:p>
    <w:p w14:paraId="72EC3B24" w14:textId="79F67312" w:rsidR="00172EFD" w:rsidRPr="004E75D6" w:rsidRDefault="00172EFD" w:rsidP="00172EFD">
      <w:pPr>
        <w:jc w:val="center"/>
        <w:rPr>
          <w:rFonts w:ascii="Times New Roman" w:eastAsia="Arial Unicode MS" w:hAnsi="Times New Roman" w:cs="Times New Roman"/>
          <w:b/>
          <w:sz w:val="40"/>
          <w:szCs w:val="40"/>
        </w:rPr>
      </w:pPr>
      <w:r w:rsidRPr="004E75D6">
        <w:rPr>
          <w:rFonts w:ascii="Times New Roman" w:eastAsia="Arial Unicode MS" w:hAnsi="Times New Roman" w:cs="Times New Roman"/>
          <w:b/>
          <w:sz w:val="40"/>
          <w:szCs w:val="40"/>
        </w:rPr>
        <w:t>Sir Rizwan Rashid</w:t>
      </w:r>
    </w:p>
    <w:p w14:paraId="3CB55179" w14:textId="77777777" w:rsidR="00B51C69" w:rsidRPr="004E75D6" w:rsidRDefault="00B51C69" w:rsidP="00172EFD">
      <w:pPr>
        <w:ind w:left="3600" w:firstLine="720"/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b/>
          <w:sz w:val="32"/>
          <w:szCs w:val="28"/>
          <w:u w:val="single"/>
        </w:rPr>
        <w:t>Date:</w:t>
      </w:r>
      <w:r w:rsidRPr="004E75D6">
        <w:rPr>
          <w:rFonts w:ascii="Times New Roman" w:eastAsia="Arial Unicode MS" w:hAnsi="Times New Roman" w:cs="Times New Roman"/>
          <w:sz w:val="32"/>
          <w:szCs w:val="28"/>
        </w:rPr>
        <w:t xml:space="preserve"> </w:t>
      </w:r>
    </w:p>
    <w:p w14:paraId="5F7F0187" w14:textId="3EFEA7B2" w:rsidR="00172EFD" w:rsidRPr="004E75D6" w:rsidRDefault="00172EFD" w:rsidP="00172EFD">
      <w:pPr>
        <w:tabs>
          <w:tab w:val="left" w:pos="3610"/>
        </w:tabs>
        <w:jc w:val="center"/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t>1/11/2023</w:t>
      </w:r>
    </w:p>
    <w:p w14:paraId="130363B4" w14:textId="584E628C" w:rsidR="00BC5DD8" w:rsidRPr="004E75D6" w:rsidRDefault="00BC5DD8" w:rsidP="00172EFD">
      <w:pPr>
        <w:tabs>
          <w:tab w:val="left" w:pos="1090"/>
          <w:tab w:val="left" w:pos="3610"/>
        </w:tabs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br w:type="page"/>
      </w:r>
      <w:r w:rsidR="00172EFD" w:rsidRPr="004E75D6">
        <w:rPr>
          <w:rFonts w:ascii="Times New Roman" w:eastAsia="Arial Unicode MS" w:hAnsi="Times New Roman" w:cs="Times New Roman"/>
          <w:sz w:val="32"/>
          <w:szCs w:val="28"/>
        </w:rPr>
        <w:lastRenderedPageBreak/>
        <w:tab/>
      </w:r>
      <w:r w:rsidR="00172EFD" w:rsidRPr="004E75D6">
        <w:rPr>
          <w:rFonts w:ascii="Times New Roman" w:eastAsia="Arial Unicode MS" w:hAnsi="Times New Roman" w:cs="Times New Roman"/>
          <w:sz w:val="32"/>
          <w:szCs w:val="28"/>
        </w:rPr>
        <w:tab/>
      </w:r>
    </w:p>
    <w:sdt>
      <w:sdtPr>
        <w:rPr>
          <w:rFonts w:ascii="Times New Roman" w:eastAsiaTheme="minorHAnsi" w:hAnsi="Times New Roman" w:cs="Times New Roman"/>
          <w:b w:val="0"/>
          <w:bCs w:val="0"/>
          <w:color w:val="auto"/>
          <w:sz w:val="22"/>
          <w:szCs w:val="22"/>
          <w:lang w:eastAsia="en-US"/>
        </w:rPr>
        <w:id w:val="36849929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8A54CF7" w14:textId="30F373DB" w:rsidR="004E75D6" w:rsidRPr="004E75D6" w:rsidRDefault="004E75D6">
          <w:pPr>
            <w:pStyle w:val="TOCHeading"/>
            <w:rPr>
              <w:rFonts w:ascii="Times New Roman" w:hAnsi="Times New Roman" w:cs="Times New Roman"/>
            </w:rPr>
          </w:pPr>
          <w:r w:rsidRPr="004E75D6">
            <w:rPr>
              <w:rFonts w:ascii="Times New Roman" w:hAnsi="Times New Roman" w:cs="Times New Roman"/>
            </w:rPr>
            <w:t>Contents</w:t>
          </w:r>
        </w:p>
        <w:p w14:paraId="371CD551" w14:textId="4F31C8AB" w:rsidR="00400E07" w:rsidRDefault="004E75D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r w:rsidRPr="004E75D6">
            <w:rPr>
              <w:rFonts w:ascii="Times New Roman" w:hAnsi="Times New Roman" w:cs="Times New Roman"/>
            </w:rPr>
            <w:fldChar w:fldCharType="begin"/>
          </w:r>
          <w:r w:rsidRPr="004E75D6">
            <w:rPr>
              <w:rFonts w:ascii="Times New Roman" w:hAnsi="Times New Roman" w:cs="Times New Roman"/>
            </w:rPr>
            <w:instrText xml:space="preserve"> TOC \o "1-3" \h \z \u </w:instrText>
          </w:r>
          <w:r w:rsidRPr="004E75D6">
            <w:rPr>
              <w:rFonts w:ascii="Times New Roman" w:hAnsi="Times New Roman" w:cs="Times New Roman"/>
            </w:rPr>
            <w:fldChar w:fldCharType="separate"/>
          </w:r>
          <w:hyperlink w:anchor="_Toc124539317" w:history="1">
            <w:r w:rsidR="00400E07" w:rsidRPr="00CB39F2">
              <w:rPr>
                <w:rStyle w:val="Hyperlink"/>
                <w:rFonts w:ascii="Times New Roman" w:hAnsi="Times New Roman" w:cs="Times New Roman"/>
                <w:noProof/>
              </w:rPr>
              <w:t>Hotel Management System</w:t>
            </w:r>
            <w:r w:rsidR="00400E07">
              <w:rPr>
                <w:noProof/>
                <w:webHidden/>
              </w:rPr>
              <w:tab/>
            </w:r>
            <w:r w:rsidR="00400E07">
              <w:rPr>
                <w:noProof/>
                <w:webHidden/>
              </w:rPr>
              <w:fldChar w:fldCharType="begin"/>
            </w:r>
            <w:r w:rsidR="00400E07">
              <w:rPr>
                <w:noProof/>
                <w:webHidden/>
              </w:rPr>
              <w:instrText xml:space="preserve"> PAGEREF _Toc124539317 \h </w:instrText>
            </w:r>
            <w:r w:rsidR="00400E07">
              <w:rPr>
                <w:noProof/>
                <w:webHidden/>
              </w:rPr>
            </w:r>
            <w:r w:rsidR="00400E07">
              <w:rPr>
                <w:noProof/>
                <w:webHidden/>
              </w:rPr>
              <w:fldChar w:fldCharType="separate"/>
            </w:r>
            <w:r w:rsidR="00400E07">
              <w:rPr>
                <w:noProof/>
                <w:webHidden/>
              </w:rPr>
              <w:t>3</w:t>
            </w:r>
            <w:r w:rsidR="00400E07">
              <w:rPr>
                <w:noProof/>
                <w:webHidden/>
              </w:rPr>
              <w:fldChar w:fldCharType="end"/>
            </w:r>
          </w:hyperlink>
        </w:p>
        <w:p w14:paraId="683042C4" w14:textId="0FCA08CA" w:rsidR="00400E07" w:rsidRDefault="00400E0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hyperlink w:anchor="_Toc124539318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E37D7" w14:textId="58CE30AF" w:rsidR="00400E07" w:rsidRDefault="00400E0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hyperlink w:anchor="_Toc124539319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Task Distribu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30F664" w14:textId="7480FF70" w:rsidR="00400E07" w:rsidRDefault="00400E0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hyperlink w:anchor="_Toc124539320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Features of Progra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93883" w14:textId="0AD40D4F" w:rsidR="00400E07" w:rsidRDefault="00400E0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hyperlink w:anchor="_Toc124539321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s used in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A9DFDD" w14:textId="713C788D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2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E1F2A" w14:textId="36643CDC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3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E6E17" w14:textId="609F804F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4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24E68" w14:textId="617825E8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5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6D4C1" w14:textId="7D42A78A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6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CDC50" w14:textId="0297ABEB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7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CA7A0" w14:textId="504063FE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8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798A9" w14:textId="46699A7C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29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88F0C" w14:textId="418EBF72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0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47861" w14:textId="3EE27892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1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B03D7" w14:textId="2304B7DA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2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F50CF" w14:textId="6FA23C73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3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BD8DD" w14:textId="61B8BC58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4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B4A97" w14:textId="0710210C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5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92E17" w14:textId="068639FA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6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9FAC8" w14:textId="4058FDE3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7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7676A5" w14:textId="54C555CA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8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23CF4" w14:textId="540942F2" w:rsidR="00400E07" w:rsidRDefault="00400E07">
          <w:pPr>
            <w:pStyle w:val="TOC3"/>
            <w:tabs>
              <w:tab w:val="right" w:leader="dot" w:pos="9350"/>
            </w:tabs>
            <w:rPr>
              <w:noProof/>
              <w:lang w:val="en-PK" w:eastAsia="en-PK"/>
            </w:rPr>
          </w:pPr>
          <w:hyperlink w:anchor="_Toc124539339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Module-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95281" w14:textId="0E3010F0" w:rsidR="00400E07" w:rsidRDefault="00400E07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PK" w:eastAsia="en-PK"/>
            </w:rPr>
          </w:pPr>
          <w:hyperlink w:anchor="_Toc124539340" w:history="1">
            <w:r w:rsidRPr="00CB39F2">
              <w:rPr>
                <w:rStyle w:val="Hyperlink"/>
                <w:rFonts w:ascii="Times New Roman" w:hAnsi="Times New Roman" w:cs="Times New Roman"/>
                <w:noProof/>
              </w:rPr>
              <w:t>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39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66890" w14:textId="613EEE10" w:rsidR="004E75D6" w:rsidRPr="004E75D6" w:rsidRDefault="004E75D6">
          <w:pPr>
            <w:rPr>
              <w:rFonts w:ascii="Times New Roman" w:hAnsi="Times New Roman" w:cs="Times New Roman"/>
            </w:rPr>
          </w:pPr>
          <w:r w:rsidRPr="004E75D6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6EFC59CB" w14:textId="77777777" w:rsidR="00BC5DD8" w:rsidRPr="004E75D6" w:rsidRDefault="00BC5DD8">
      <w:pPr>
        <w:rPr>
          <w:rFonts w:ascii="Times New Roman" w:eastAsia="Arial Unicode MS" w:hAnsi="Times New Roman" w:cs="Times New Roman"/>
          <w:sz w:val="32"/>
          <w:szCs w:val="28"/>
        </w:rPr>
      </w:pPr>
      <w:r w:rsidRPr="004E75D6">
        <w:rPr>
          <w:rFonts w:ascii="Times New Roman" w:eastAsia="Arial Unicode MS" w:hAnsi="Times New Roman" w:cs="Times New Roman"/>
          <w:sz w:val="32"/>
          <w:szCs w:val="28"/>
        </w:rPr>
        <w:br w:type="page"/>
      </w:r>
    </w:p>
    <w:p w14:paraId="620DBC27" w14:textId="165D2F2A" w:rsidR="00B51C69" w:rsidRPr="004E75D6" w:rsidRDefault="00172EFD" w:rsidP="00BC5DD8">
      <w:pPr>
        <w:pStyle w:val="Heading1"/>
        <w:jc w:val="center"/>
        <w:rPr>
          <w:rFonts w:ascii="Times New Roman" w:hAnsi="Times New Roman" w:cs="Times New Roman"/>
          <w:color w:val="auto"/>
          <w:sz w:val="36"/>
          <w:szCs w:val="36"/>
        </w:rPr>
      </w:pPr>
      <w:bookmarkStart w:id="0" w:name="_Toc124539317"/>
      <w:r w:rsidRPr="004E75D6">
        <w:rPr>
          <w:rFonts w:ascii="Times New Roman" w:hAnsi="Times New Roman" w:cs="Times New Roman"/>
          <w:color w:val="auto"/>
          <w:sz w:val="36"/>
          <w:szCs w:val="36"/>
        </w:rPr>
        <w:lastRenderedPageBreak/>
        <w:t>Hotel Management System</w:t>
      </w:r>
      <w:bookmarkEnd w:id="0"/>
    </w:p>
    <w:p w14:paraId="43F8044D" w14:textId="77777777" w:rsidR="00B51C69" w:rsidRPr="004E75D6" w:rsidRDefault="00B51C69" w:rsidP="00FB4A96">
      <w:pPr>
        <w:jc w:val="both"/>
        <w:rPr>
          <w:rFonts w:ascii="Times New Roman" w:hAnsi="Times New Roman" w:cs="Times New Roman"/>
        </w:rPr>
      </w:pPr>
    </w:p>
    <w:p w14:paraId="1CC9D98A" w14:textId="77777777" w:rsidR="00B51C69" w:rsidRPr="004E75D6" w:rsidRDefault="00B51C69" w:rsidP="00BC5DD8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bookmarkStart w:id="1" w:name="_Toc12928257"/>
      <w:bookmarkStart w:id="2" w:name="_Toc124539318"/>
      <w:r w:rsidRPr="004E75D6">
        <w:rPr>
          <w:rFonts w:ascii="Times New Roman" w:hAnsi="Times New Roman" w:cs="Times New Roman"/>
          <w:color w:val="auto"/>
          <w:sz w:val="32"/>
          <w:szCs w:val="32"/>
        </w:rPr>
        <w:t>Introduction:</w:t>
      </w:r>
      <w:bookmarkEnd w:id="1"/>
      <w:bookmarkEnd w:id="2"/>
    </w:p>
    <w:p w14:paraId="28CD0A24" w14:textId="77777777" w:rsidR="00364F7E" w:rsidRDefault="00364F7E" w:rsidP="00364F7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389C">
        <w:rPr>
          <w:rFonts w:ascii="Times New Roman" w:hAnsi="Times New Roman" w:cs="Times New Roman"/>
          <w:sz w:val="24"/>
          <w:szCs w:val="24"/>
        </w:rPr>
        <w:t xml:space="preserve">Hotel Management System is a </w:t>
      </w:r>
      <w:r w:rsidRPr="00B2389C">
        <w:rPr>
          <w:rFonts w:ascii="Times New Roman" w:hAnsi="Times New Roman" w:cs="Times New Roman"/>
          <w:b/>
          <w:bCs/>
          <w:sz w:val="24"/>
          <w:szCs w:val="24"/>
        </w:rPr>
        <w:t>console-based</w:t>
      </w:r>
      <w:r w:rsidRPr="00B2389C">
        <w:rPr>
          <w:rFonts w:ascii="Times New Roman" w:hAnsi="Times New Roman" w:cs="Times New Roman"/>
          <w:sz w:val="24"/>
          <w:szCs w:val="24"/>
        </w:rPr>
        <w:t xml:space="preserve"> application that allows the hotel manager to handle all hotel activities.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B2389C">
        <w:rPr>
          <w:rFonts w:ascii="Times New Roman" w:hAnsi="Times New Roman" w:cs="Times New Roman"/>
          <w:sz w:val="24"/>
          <w:szCs w:val="24"/>
        </w:rPr>
        <w:t xml:space="preserve">he ability to manage various hotel bookings and rooms make this system very flexible and convenient. </w:t>
      </w:r>
    </w:p>
    <w:p w14:paraId="56CF0208" w14:textId="7A9F585C" w:rsidR="00364F7E" w:rsidRPr="00364F7E" w:rsidRDefault="00364F7E" w:rsidP="00364F7E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2389C">
        <w:rPr>
          <w:rFonts w:ascii="Times New Roman" w:hAnsi="Times New Roman" w:cs="Times New Roman"/>
          <w:sz w:val="24"/>
          <w:szCs w:val="24"/>
        </w:rPr>
        <w:t xml:space="preserve">Hotel management project provides </w:t>
      </w:r>
      <w:r w:rsidRPr="00B2389C">
        <w:rPr>
          <w:rFonts w:ascii="Times New Roman" w:hAnsi="Times New Roman" w:cs="Times New Roman"/>
          <w:b/>
          <w:bCs/>
          <w:sz w:val="24"/>
          <w:szCs w:val="24"/>
        </w:rPr>
        <w:t xml:space="preserve">room booking, </w:t>
      </w:r>
      <w:r>
        <w:rPr>
          <w:rFonts w:ascii="Times New Roman" w:hAnsi="Times New Roman" w:cs="Times New Roman"/>
          <w:b/>
          <w:bCs/>
          <w:sz w:val="24"/>
          <w:szCs w:val="24"/>
        </w:rPr>
        <w:t>billing</w:t>
      </w:r>
      <w:r w:rsidRPr="00B2389C">
        <w:rPr>
          <w:rFonts w:ascii="Times New Roman" w:hAnsi="Times New Roman" w:cs="Times New Roman"/>
          <w:b/>
          <w:bCs/>
          <w:sz w:val="24"/>
          <w:szCs w:val="24"/>
        </w:rPr>
        <w:t xml:space="preserve"> and other necessary hotel management features</w:t>
      </w:r>
      <w:r w:rsidRPr="00B2389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2389C">
        <w:rPr>
          <w:rFonts w:ascii="Times New Roman" w:hAnsi="Times New Roman" w:cs="Times New Roman"/>
          <w:sz w:val="24"/>
          <w:szCs w:val="24"/>
        </w:rPr>
        <w:t xml:space="preserve">The system will be so simple and attractive which will make the customer comfortable to use and choose their ideal room. </w:t>
      </w:r>
    </w:p>
    <w:p w14:paraId="712712AB" w14:textId="600C66C2" w:rsidR="004F5645" w:rsidRPr="004E75D6" w:rsidRDefault="004F5645" w:rsidP="004F5645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bookmarkStart w:id="3" w:name="_Toc124539319"/>
      <w:r w:rsidRPr="004E75D6">
        <w:rPr>
          <w:rFonts w:ascii="Times New Roman" w:hAnsi="Times New Roman" w:cs="Times New Roman"/>
          <w:color w:val="auto"/>
          <w:sz w:val="32"/>
          <w:szCs w:val="32"/>
        </w:rPr>
        <w:t>Task Distribution:</w:t>
      </w:r>
      <w:bookmarkEnd w:id="3"/>
    </w:p>
    <w:p w14:paraId="03042755" w14:textId="77B29210" w:rsidR="004F5645" w:rsidRPr="004E75D6" w:rsidRDefault="004F5645" w:rsidP="004F5645">
      <w:pPr>
        <w:rPr>
          <w:rFonts w:ascii="Times New Roman" w:hAnsi="Times New Roman" w:cs="Times New Roman"/>
        </w:rPr>
      </w:pPr>
      <w:r w:rsidRPr="004E75D6">
        <w:rPr>
          <w:rFonts w:ascii="Times New Roman" w:hAnsi="Times New Roman" w:cs="Times New Roman"/>
        </w:rPr>
        <w:t xml:space="preserve">Task completed by every team </w:t>
      </w:r>
      <w:r w:rsidR="00172EFD" w:rsidRPr="004E75D6">
        <w:rPr>
          <w:rFonts w:ascii="Times New Roman" w:hAnsi="Times New Roman" w:cs="Times New Roman"/>
        </w:rPr>
        <w:t>member</w:t>
      </w:r>
      <w:r w:rsidRPr="004E75D6">
        <w:rPr>
          <w:rFonts w:ascii="Times New Roman" w:hAnsi="Times New Roman" w:cs="Times New Roman"/>
        </w:rPr>
        <w:t xml:space="preserve"> (in bullets form)</w:t>
      </w:r>
    </w:p>
    <w:p w14:paraId="5327DD71" w14:textId="7301C53B" w:rsidR="00172EFD" w:rsidRPr="004E75D6" w:rsidRDefault="00172EFD" w:rsidP="00172EF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Salman: Customer, Checkout</w:t>
      </w:r>
    </w:p>
    <w:p w14:paraId="6F152974" w14:textId="712B4327" w:rsidR="00172EFD" w:rsidRPr="004E75D6" w:rsidRDefault="00172EFD" w:rsidP="00172EF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Saira: Dining</w:t>
      </w:r>
    </w:p>
    <w:p w14:paraId="3F48634A" w14:textId="216E50E5" w:rsidR="00B51C69" w:rsidRPr="004E75D6" w:rsidRDefault="00172EFD" w:rsidP="00172EF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Sajeela: Rooms</w:t>
      </w:r>
    </w:p>
    <w:p w14:paraId="5715E001" w14:textId="77777777" w:rsidR="005D12BE" w:rsidRPr="004E75D6" w:rsidRDefault="0077544D" w:rsidP="00BC5DD8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bookmarkStart w:id="4" w:name="_Toc12928258"/>
      <w:bookmarkStart w:id="5" w:name="_Toc124539320"/>
      <w:r w:rsidRPr="004E75D6">
        <w:rPr>
          <w:rFonts w:ascii="Times New Roman" w:hAnsi="Times New Roman" w:cs="Times New Roman"/>
          <w:color w:val="auto"/>
          <w:sz w:val="32"/>
          <w:szCs w:val="32"/>
        </w:rPr>
        <w:t>Features o</w:t>
      </w:r>
      <w:r w:rsidR="00551B60" w:rsidRPr="004E75D6">
        <w:rPr>
          <w:rFonts w:ascii="Times New Roman" w:hAnsi="Times New Roman" w:cs="Times New Roman"/>
          <w:color w:val="auto"/>
          <w:sz w:val="32"/>
          <w:szCs w:val="32"/>
        </w:rPr>
        <w:t>f Program:</w:t>
      </w:r>
      <w:bookmarkEnd w:id="4"/>
      <w:bookmarkEnd w:id="5"/>
    </w:p>
    <w:p w14:paraId="7C6A057A" w14:textId="5163B740" w:rsidR="004F5645" w:rsidRPr="004E75D6" w:rsidRDefault="00551B60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 xml:space="preserve">Password Protected at </w:t>
      </w:r>
      <w:r w:rsidR="0015166B" w:rsidRPr="004E75D6">
        <w:rPr>
          <w:rFonts w:ascii="Times New Roman" w:hAnsi="Times New Roman" w:cs="Times New Roman"/>
          <w:sz w:val="24"/>
          <w:szCs w:val="24"/>
        </w:rPr>
        <w:t>Admin</w:t>
      </w:r>
    </w:p>
    <w:p w14:paraId="7979F8C0" w14:textId="5BAB5B64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Based on Admin as well as Customer</w:t>
      </w:r>
    </w:p>
    <w:p w14:paraId="26389A8E" w14:textId="57DE02D6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Adding Customer</w:t>
      </w:r>
    </w:p>
    <w:p w14:paraId="7B1FC114" w14:textId="4D4502E9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Search Customer by customer id</w:t>
      </w:r>
    </w:p>
    <w:p w14:paraId="0A610479" w14:textId="7958CBC2" w:rsidR="00551B60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Deleting customer record by using customer id</w:t>
      </w:r>
    </w:p>
    <w:p w14:paraId="5E8DD44D" w14:textId="4219658C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Room</w:t>
      </w:r>
    </w:p>
    <w:p w14:paraId="63597DE7" w14:textId="53E68995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Updating room record</w:t>
      </w:r>
    </w:p>
    <w:p w14:paraId="4E38FD75" w14:textId="1ECA0C5B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Dining</w:t>
      </w:r>
    </w:p>
    <w:p w14:paraId="4848C0FF" w14:textId="38F6B269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Update Dining Record</w:t>
      </w:r>
    </w:p>
    <w:p w14:paraId="05A48FFF" w14:textId="753F228A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Delete Dining Record</w:t>
      </w:r>
    </w:p>
    <w:p w14:paraId="121CFA40" w14:textId="5686EE44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View Updated Dining</w:t>
      </w:r>
    </w:p>
    <w:p w14:paraId="116F8BEF" w14:textId="45254F42" w:rsidR="0015166B" w:rsidRPr="004E75D6" w:rsidRDefault="0015166B" w:rsidP="0015166B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Checkout</w:t>
      </w:r>
    </w:p>
    <w:p w14:paraId="46F53FD8" w14:textId="77777777" w:rsidR="00551B60" w:rsidRPr="004E75D6" w:rsidRDefault="00551B60" w:rsidP="00BC5DD8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bookmarkStart w:id="6" w:name="_Toc12928259"/>
      <w:bookmarkStart w:id="7" w:name="_Toc124539321"/>
      <w:r w:rsidRPr="004E75D6">
        <w:rPr>
          <w:rFonts w:ascii="Times New Roman" w:hAnsi="Times New Roman" w:cs="Times New Roman"/>
          <w:color w:val="auto"/>
          <w:sz w:val="32"/>
          <w:szCs w:val="32"/>
        </w:rPr>
        <w:t>Modules used in Program</w:t>
      </w:r>
      <w:bookmarkEnd w:id="6"/>
      <w:bookmarkEnd w:id="7"/>
    </w:p>
    <w:p w14:paraId="753E3605" w14:textId="435E75C3" w:rsidR="00551B60" w:rsidRPr="004E75D6" w:rsidRDefault="00551B60" w:rsidP="0015166B">
      <w:pPr>
        <w:jc w:val="both"/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sz w:val="24"/>
          <w:szCs w:val="24"/>
        </w:rPr>
        <w:t>The Program uses modules to make main program shorter and easier to understand. Each module has a function of its own which is call</w:t>
      </w:r>
      <w:r w:rsidR="001D5F11" w:rsidRPr="004E75D6">
        <w:rPr>
          <w:rFonts w:ascii="Times New Roman" w:hAnsi="Times New Roman" w:cs="Times New Roman"/>
          <w:sz w:val="24"/>
          <w:szCs w:val="24"/>
        </w:rPr>
        <w:t xml:space="preserve">ed upon whenever necessary. </w:t>
      </w:r>
      <w:r w:rsidR="002A5EBC" w:rsidRPr="004E75D6">
        <w:rPr>
          <w:rFonts w:ascii="Times New Roman" w:hAnsi="Times New Roman" w:cs="Times New Roman"/>
          <w:sz w:val="24"/>
          <w:szCs w:val="24"/>
        </w:rPr>
        <w:t xml:space="preserve">They </w:t>
      </w:r>
      <w:r w:rsidRPr="004E75D6">
        <w:rPr>
          <w:rFonts w:ascii="Times New Roman" w:hAnsi="Times New Roman" w:cs="Times New Roman"/>
          <w:sz w:val="24"/>
          <w:szCs w:val="24"/>
        </w:rPr>
        <w:t>are as follows:</w:t>
      </w:r>
    </w:p>
    <w:p w14:paraId="6EAB48D0" w14:textId="77777777" w:rsidR="00551B60" w:rsidRPr="004E75D6" w:rsidRDefault="004F5645" w:rsidP="00BC5DD8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8" w:name="_Toc124539322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</w:t>
      </w:r>
      <w:bookmarkEnd w:id="8"/>
    </w:p>
    <w:p w14:paraId="3C153C17" w14:textId="4082EF28" w:rsidR="004F5645" w:rsidRPr="004E75D6" w:rsidRDefault="0015166B" w:rsidP="004F564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</w:rPr>
        <w:tab/>
      </w:r>
      <w:r w:rsidRPr="004E75D6">
        <w:rPr>
          <w:rFonts w:ascii="Times New Roman" w:hAnsi="Times New Roman" w:cs="Times New Roman"/>
          <w:b/>
          <w:bCs/>
          <w:sz w:val="24"/>
          <w:szCs w:val="24"/>
        </w:rPr>
        <w:t>MainMenu ();</w:t>
      </w:r>
    </w:p>
    <w:p w14:paraId="7A1DB256" w14:textId="537C10A2" w:rsidR="0015166B" w:rsidRPr="004E75D6" w:rsidRDefault="0015166B" w:rsidP="004F5645">
      <w:pPr>
        <w:rPr>
          <w:rFonts w:ascii="Times New Roman" w:hAnsi="Times New Roman" w:cs="Times New Roman"/>
          <w:sz w:val="24"/>
          <w:szCs w:val="24"/>
        </w:rPr>
      </w:pPr>
      <w:r w:rsidRPr="004E75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E75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E75D6">
        <w:rPr>
          <w:rFonts w:ascii="Times New Roman" w:hAnsi="Times New Roman" w:cs="Times New Roman"/>
          <w:sz w:val="24"/>
          <w:szCs w:val="24"/>
        </w:rPr>
        <w:t>Printing Hotel Name.</w:t>
      </w:r>
    </w:p>
    <w:p w14:paraId="15AF00D2" w14:textId="77777777" w:rsidR="001D5F11" w:rsidRPr="004E75D6" w:rsidRDefault="004F5645" w:rsidP="00BC5DD8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9" w:name="_Toc124539323"/>
      <w:r w:rsidRPr="004E75D6">
        <w:rPr>
          <w:rFonts w:ascii="Times New Roman" w:hAnsi="Times New Roman" w:cs="Times New Roman"/>
          <w:color w:val="auto"/>
          <w:sz w:val="28"/>
          <w:szCs w:val="28"/>
        </w:rPr>
        <w:lastRenderedPageBreak/>
        <w:t>Module-2</w:t>
      </w:r>
      <w:bookmarkEnd w:id="9"/>
    </w:p>
    <w:p w14:paraId="75BF302F" w14:textId="21DA6989" w:rsidR="004F5645" w:rsidRDefault="0015166B" w:rsidP="004F564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</w:rPr>
        <w:tab/>
      </w:r>
      <w:r w:rsidRPr="004E75D6">
        <w:rPr>
          <w:rFonts w:ascii="Times New Roman" w:hAnsi="Times New Roman" w:cs="Times New Roman"/>
          <w:b/>
          <w:bCs/>
          <w:sz w:val="24"/>
          <w:szCs w:val="24"/>
        </w:rPr>
        <w:t>Admin (</w:t>
      </w:r>
      <w:r w:rsidR="009C5309" w:rsidRPr="004E75D6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C5309">
        <w:rPr>
          <w:rFonts w:ascii="Times New Roman" w:hAnsi="Times New Roman" w:cs="Times New Roman"/>
          <w:b/>
          <w:bCs/>
          <w:sz w:val="24"/>
          <w:szCs w:val="24"/>
        </w:rPr>
        <w:t>;</w:t>
      </w:r>
    </w:p>
    <w:p w14:paraId="51843ACD" w14:textId="060A173C" w:rsidR="0015166B" w:rsidRPr="009C5309" w:rsidRDefault="009C5309" w:rsidP="004F56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an only be used by Admin. It has main admin functions, it displays them, e.g., viewing, updating, deleting, searching records.</w:t>
      </w:r>
    </w:p>
    <w:p w14:paraId="42A8683F" w14:textId="25B9EDBD" w:rsidR="004F5645" w:rsidRPr="004E75D6" w:rsidRDefault="004F5645" w:rsidP="004F5645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0" w:name="_Toc12928277"/>
      <w:bookmarkStart w:id="11" w:name="_Toc124539324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</w:t>
      </w:r>
      <w:r w:rsidR="0015166B" w:rsidRPr="004E75D6">
        <w:rPr>
          <w:rFonts w:ascii="Times New Roman" w:hAnsi="Times New Roman" w:cs="Times New Roman"/>
          <w:color w:val="auto"/>
          <w:sz w:val="28"/>
          <w:szCs w:val="28"/>
        </w:rPr>
        <w:t>3</w:t>
      </w:r>
      <w:bookmarkEnd w:id="11"/>
    </w:p>
    <w:p w14:paraId="68E220A2" w14:textId="3604EDA8" w:rsidR="0015166B" w:rsidRDefault="0015166B" w:rsidP="0015166B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  <w:b/>
          <w:bCs/>
          <w:sz w:val="24"/>
          <w:szCs w:val="24"/>
        </w:rPr>
        <w:t>Customer ();</w:t>
      </w:r>
    </w:p>
    <w:p w14:paraId="761E24F6" w14:textId="36C4C774" w:rsidR="009C5309" w:rsidRPr="009C5309" w:rsidRDefault="009C5309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ustomer will use this module to enter his records, booking room, booking </w:t>
      </w:r>
      <w:proofErr w:type="gramStart"/>
      <w:r>
        <w:rPr>
          <w:rFonts w:ascii="Times New Roman" w:hAnsi="Times New Roman" w:cs="Times New Roman"/>
          <w:sz w:val="24"/>
          <w:szCs w:val="24"/>
        </w:rPr>
        <w:t>din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checking out, etc.</w:t>
      </w:r>
    </w:p>
    <w:p w14:paraId="3AE57616" w14:textId="6BCC4EF7" w:rsidR="0015166B" w:rsidRPr="004E75D6" w:rsidRDefault="0015166B" w:rsidP="0015166B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2" w:name="_Toc124539325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4</w:t>
      </w:r>
      <w:bookmarkEnd w:id="12"/>
    </w:p>
    <w:p w14:paraId="0FEFFD9E" w14:textId="36248568" w:rsidR="0015166B" w:rsidRDefault="0086142D" w:rsidP="0015166B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  <w:b/>
          <w:bCs/>
          <w:sz w:val="24"/>
          <w:szCs w:val="24"/>
        </w:rPr>
        <w:t>add</w:t>
      </w:r>
      <w:r w:rsidR="0015166B" w:rsidRPr="004E75D6">
        <w:rPr>
          <w:rFonts w:ascii="Times New Roman" w:hAnsi="Times New Roman" w:cs="Times New Roman"/>
          <w:b/>
          <w:bCs/>
          <w:sz w:val="24"/>
          <w:szCs w:val="24"/>
        </w:rPr>
        <w:t>Customer</w:t>
      </w:r>
      <w:r w:rsidRPr="004E75D6">
        <w:rPr>
          <w:rFonts w:ascii="Times New Roman" w:hAnsi="Times New Roman" w:cs="Times New Roman"/>
          <w:b/>
          <w:bCs/>
          <w:sz w:val="24"/>
          <w:szCs w:val="24"/>
        </w:rPr>
        <w:t>Record</w:t>
      </w:r>
      <w:r w:rsidR="0015166B"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321EBF93" w14:textId="4EA415B4" w:rsidR="009C5309" w:rsidRPr="009C5309" w:rsidRDefault="009C5309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will add customer records, his name, CNIC, phone number, city name, and then it stores them in File.</w:t>
      </w:r>
    </w:p>
    <w:p w14:paraId="61F39740" w14:textId="69710BF3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3" w:name="_Toc124539326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5</w:t>
      </w:r>
      <w:bookmarkEnd w:id="13"/>
    </w:p>
    <w:p w14:paraId="58FE4C63" w14:textId="60A8273E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Customer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2DF6623F" w14:textId="5F71AD34" w:rsidR="009C5309" w:rsidRPr="009C5309" w:rsidRDefault="00BC360D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viewing saved customer records, along with their Hotel-ID.</w:t>
      </w:r>
    </w:p>
    <w:p w14:paraId="70CB3925" w14:textId="6B231D1E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4" w:name="_Toc124539327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6</w:t>
      </w:r>
      <w:bookmarkEnd w:id="14"/>
    </w:p>
    <w:p w14:paraId="3F5C30E9" w14:textId="2EC36384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searchCustomer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18CD859D" w14:textId="3B839236" w:rsidR="009C5309" w:rsidRPr="009C5309" w:rsidRDefault="00BC360D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searching our customers, it searches customer records by their IDs.</w:t>
      </w:r>
    </w:p>
    <w:p w14:paraId="6881AA2E" w14:textId="4EDC7DD8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5" w:name="_Toc124539328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7</w:t>
      </w:r>
      <w:bookmarkEnd w:id="15"/>
    </w:p>
    <w:p w14:paraId="516A9155" w14:textId="2F6C1915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deleteCustomer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610B13CB" w14:textId="19551106" w:rsidR="00BC360D" w:rsidRPr="00400E07" w:rsidRDefault="00400E07" w:rsidP="00BC360D">
      <w:pPr>
        <w:rPr>
          <w:rFonts w:ascii="Times New Roman" w:hAnsi="Times New Roman" w:cs="Times New Roman"/>
          <w:sz w:val="24"/>
          <w:szCs w:val="24"/>
        </w:rPr>
      </w:pPr>
      <w:r w:rsidRPr="00400E07">
        <w:rPr>
          <w:rFonts w:ascii="Times New Roman" w:hAnsi="Times New Roman" w:cs="Times New Roman"/>
          <w:sz w:val="24"/>
          <w:szCs w:val="24"/>
        </w:rPr>
        <w:t>For deleting any customer’s records</w:t>
      </w:r>
      <w:r>
        <w:rPr>
          <w:rFonts w:ascii="Times New Roman" w:hAnsi="Times New Roman" w:cs="Times New Roman"/>
          <w:sz w:val="24"/>
          <w:szCs w:val="24"/>
        </w:rPr>
        <w:t>, it deletes by taking Customer’s ID as input, and then removes it from hotel’s records.</w:t>
      </w:r>
    </w:p>
    <w:p w14:paraId="2D802BA2" w14:textId="33530437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6" w:name="_Toc124539329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8</w:t>
      </w:r>
      <w:bookmarkEnd w:id="16"/>
    </w:p>
    <w:p w14:paraId="2916ACCF" w14:textId="670ACE7B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UpdatedCustomer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24A029B0" w14:textId="360AAC39" w:rsidR="00BC360D" w:rsidRPr="00400E07" w:rsidRDefault="00400E07" w:rsidP="00BC360D">
      <w:pPr>
        <w:rPr>
          <w:rFonts w:ascii="Times New Roman" w:hAnsi="Times New Roman" w:cs="Times New Roman"/>
          <w:sz w:val="24"/>
          <w:szCs w:val="24"/>
        </w:rPr>
      </w:pPr>
      <w:r w:rsidRPr="00400E07">
        <w:rPr>
          <w:rFonts w:ascii="Times New Roman" w:hAnsi="Times New Roman" w:cs="Times New Roman"/>
          <w:sz w:val="24"/>
          <w:szCs w:val="24"/>
        </w:rPr>
        <w:t>After deleting records if Manager wants to view updated list, he can call this module, it shows recent and updated records of customers.</w:t>
      </w:r>
    </w:p>
    <w:p w14:paraId="711DA9CF" w14:textId="70A6B37D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7" w:name="_Toc124539330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9</w:t>
      </w:r>
      <w:bookmarkEnd w:id="17"/>
    </w:p>
    <w:p w14:paraId="1A0869CE" w14:textId="4A65F967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  <w:b/>
          <w:bCs/>
          <w:sz w:val="24"/>
          <w:szCs w:val="24"/>
        </w:rPr>
        <w:t>Room ();</w:t>
      </w:r>
    </w:p>
    <w:p w14:paraId="451DB1AB" w14:textId="16A585CD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displays our </w:t>
      </w:r>
      <w:r>
        <w:rPr>
          <w:rFonts w:ascii="Times New Roman" w:hAnsi="Times New Roman" w:cs="Times New Roman"/>
          <w:sz w:val="24"/>
          <w:szCs w:val="24"/>
        </w:rPr>
        <w:t>types of rooms</w:t>
      </w:r>
      <w:r>
        <w:rPr>
          <w:rFonts w:ascii="Times New Roman" w:hAnsi="Times New Roman" w:cs="Times New Roman"/>
          <w:sz w:val="24"/>
          <w:szCs w:val="24"/>
        </w:rPr>
        <w:t xml:space="preserve"> and allows customer to choose their </w:t>
      </w:r>
      <w:r>
        <w:rPr>
          <w:rFonts w:ascii="Times New Roman" w:hAnsi="Times New Roman" w:cs="Times New Roman"/>
          <w:sz w:val="24"/>
          <w:szCs w:val="24"/>
        </w:rPr>
        <w:t>room from given categories (normal, luxury, elite).</w:t>
      </w:r>
    </w:p>
    <w:p w14:paraId="3987A2BE" w14:textId="376E3EFA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8" w:name="_Toc124539331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0</w:t>
      </w:r>
      <w:bookmarkEnd w:id="18"/>
    </w:p>
    <w:p w14:paraId="237B1364" w14:textId="4A0D0357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updateRoom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70460CCD" w14:textId="7B33F64F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is module will work for adding something in </w:t>
      </w:r>
      <w:r>
        <w:rPr>
          <w:rFonts w:ascii="Times New Roman" w:hAnsi="Times New Roman" w:cs="Times New Roman"/>
          <w:sz w:val="24"/>
          <w:szCs w:val="24"/>
        </w:rPr>
        <w:t xml:space="preserve">room categories, i.e., any facility they want. </w:t>
      </w:r>
    </w:p>
    <w:p w14:paraId="193F4622" w14:textId="1130DC88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19" w:name="_Toc124539332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1</w:t>
      </w:r>
      <w:bookmarkEnd w:id="19"/>
    </w:p>
    <w:p w14:paraId="3ED55589" w14:textId="19DF8BB0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  <w:b/>
          <w:bCs/>
          <w:sz w:val="24"/>
          <w:szCs w:val="24"/>
        </w:rPr>
        <w:t>Dinning ();</w:t>
      </w:r>
    </w:p>
    <w:p w14:paraId="2FFE92B7" w14:textId="415DA7D3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displays our dining and allows customer to choose their meal. </w:t>
      </w:r>
    </w:p>
    <w:p w14:paraId="1E6CEFC1" w14:textId="1521ADB5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0" w:name="_Toc124539333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2</w:t>
      </w:r>
      <w:bookmarkEnd w:id="20"/>
    </w:p>
    <w:p w14:paraId="54369222" w14:textId="361080BB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deleteDinning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32274865" w14:textId="1F870535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odule will work for </w:t>
      </w:r>
      <w:r>
        <w:rPr>
          <w:rFonts w:ascii="Times New Roman" w:hAnsi="Times New Roman" w:cs="Times New Roman"/>
          <w:sz w:val="24"/>
          <w:szCs w:val="24"/>
        </w:rPr>
        <w:t>deleting any it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from</w:t>
      </w:r>
      <w:r>
        <w:rPr>
          <w:rFonts w:ascii="Times New Roman" w:hAnsi="Times New Roman" w:cs="Times New Roman"/>
          <w:sz w:val="24"/>
          <w:szCs w:val="24"/>
        </w:rPr>
        <w:t xml:space="preserve"> dining records, in all type of </w:t>
      </w:r>
      <w:proofErr w:type="gramStart"/>
      <w:r>
        <w:rPr>
          <w:rFonts w:ascii="Times New Roman" w:hAnsi="Times New Roman" w:cs="Times New Roman"/>
          <w:sz w:val="24"/>
          <w:szCs w:val="24"/>
        </w:rPr>
        <w:t>meals(</w:t>
      </w:r>
      <w:proofErr w:type="gramEnd"/>
      <w:r>
        <w:rPr>
          <w:rFonts w:ascii="Times New Roman" w:hAnsi="Times New Roman" w:cs="Times New Roman"/>
          <w:sz w:val="24"/>
          <w:szCs w:val="24"/>
        </w:rPr>
        <w:t>Sweet, breakfast, lunch).</w:t>
      </w:r>
    </w:p>
    <w:p w14:paraId="75870B1D" w14:textId="5BE83D04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1" w:name="_Toc124539334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3</w:t>
      </w:r>
      <w:bookmarkEnd w:id="21"/>
    </w:p>
    <w:p w14:paraId="58C24F1F" w14:textId="560CC77C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updateDinning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434DC31A" w14:textId="3EFC629B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module will work for adding something in dining records, in all type of </w:t>
      </w:r>
      <w:proofErr w:type="gramStart"/>
      <w:r>
        <w:rPr>
          <w:rFonts w:ascii="Times New Roman" w:hAnsi="Times New Roman" w:cs="Times New Roman"/>
          <w:sz w:val="24"/>
          <w:szCs w:val="24"/>
        </w:rPr>
        <w:t>meals(</w:t>
      </w:r>
      <w:proofErr w:type="gramEnd"/>
      <w:r>
        <w:rPr>
          <w:rFonts w:ascii="Times New Roman" w:hAnsi="Times New Roman" w:cs="Times New Roman"/>
          <w:sz w:val="24"/>
          <w:szCs w:val="24"/>
        </w:rPr>
        <w:t>Sweet, breakfast, lunch).</w:t>
      </w:r>
    </w:p>
    <w:p w14:paraId="180392FA" w14:textId="1319B0A2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2" w:name="_Toc124539335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4</w:t>
      </w:r>
      <w:bookmarkEnd w:id="22"/>
    </w:p>
    <w:p w14:paraId="5C2A3B90" w14:textId="7CC605C4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UpdatedBreakfast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53D8234B" w14:textId="221D387D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dding or deleting records in </w:t>
      </w:r>
      <w:r>
        <w:rPr>
          <w:rFonts w:ascii="Times New Roman" w:hAnsi="Times New Roman" w:cs="Times New Roman"/>
          <w:sz w:val="24"/>
          <w:szCs w:val="24"/>
        </w:rPr>
        <w:t>breakfast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le, to view them this module will be used.</w:t>
      </w:r>
    </w:p>
    <w:p w14:paraId="066A04C2" w14:textId="39F6333E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3" w:name="_Toc124539336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5</w:t>
      </w:r>
      <w:bookmarkEnd w:id="23"/>
    </w:p>
    <w:p w14:paraId="2C452F8A" w14:textId="6BE88065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UpdatedLunch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5192A24B" w14:textId="1681632A" w:rsidR="00BC360D" w:rsidRPr="00BC360D" w:rsidRDefault="00BC360D" w:rsidP="00BC360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dding or deleting records in </w:t>
      </w:r>
      <w:r>
        <w:rPr>
          <w:rFonts w:ascii="Times New Roman" w:hAnsi="Times New Roman" w:cs="Times New Roman"/>
          <w:sz w:val="24"/>
          <w:szCs w:val="24"/>
        </w:rPr>
        <w:t>lunch</w:t>
      </w:r>
      <w:r>
        <w:rPr>
          <w:rFonts w:ascii="Times New Roman" w:hAnsi="Times New Roman" w:cs="Times New Roman"/>
          <w:sz w:val="24"/>
          <w:szCs w:val="24"/>
        </w:rPr>
        <w:t xml:space="preserve"> file, to view them this module will be used.</w:t>
      </w:r>
    </w:p>
    <w:p w14:paraId="327A7155" w14:textId="0B9E810D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4" w:name="_Toc124539337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6</w:t>
      </w:r>
      <w:bookmarkEnd w:id="24"/>
    </w:p>
    <w:p w14:paraId="1E5A9A5B" w14:textId="6BDE0069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UpdatedDinner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3EC2A8A4" w14:textId="7E10F734" w:rsidR="009C5309" w:rsidRPr="009C5309" w:rsidRDefault="00BC360D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dding or deleting records in </w:t>
      </w:r>
      <w:r>
        <w:rPr>
          <w:rFonts w:ascii="Times New Roman" w:hAnsi="Times New Roman" w:cs="Times New Roman"/>
          <w:sz w:val="24"/>
          <w:szCs w:val="24"/>
        </w:rPr>
        <w:t>dinner</w:t>
      </w:r>
      <w:r>
        <w:rPr>
          <w:rFonts w:ascii="Times New Roman" w:hAnsi="Times New Roman" w:cs="Times New Roman"/>
          <w:sz w:val="24"/>
          <w:szCs w:val="24"/>
        </w:rPr>
        <w:t xml:space="preserve"> file, to view them this module will be used.</w:t>
      </w:r>
    </w:p>
    <w:p w14:paraId="323F04D9" w14:textId="00114953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5" w:name="_Toc124539338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7</w:t>
      </w:r>
      <w:bookmarkEnd w:id="25"/>
    </w:p>
    <w:p w14:paraId="36A9D6DE" w14:textId="7FCFA58D" w:rsidR="0086142D" w:rsidRDefault="0086142D" w:rsidP="0086142D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4E75D6">
        <w:rPr>
          <w:rFonts w:ascii="Times New Roman" w:hAnsi="Times New Roman" w:cs="Times New Roman"/>
          <w:b/>
          <w:bCs/>
          <w:sz w:val="24"/>
          <w:szCs w:val="24"/>
        </w:rPr>
        <w:t>viewUpdatedSweetRecord</w:t>
      </w:r>
      <w:proofErr w:type="spellEnd"/>
      <w:r w:rsidRPr="004E75D6">
        <w:rPr>
          <w:rFonts w:ascii="Times New Roman" w:hAnsi="Times New Roman" w:cs="Times New Roman"/>
          <w:b/>
          <w:bCs/>
          <w:sz w:val="24"/>
          <w:szCs w:val="24"/>
        </w:rPr>
        <w:t xml:space="preserve"> ();</w:t>
      </w:r>
    </w:p>
    <w:p w14:paraId="5C0F08AF" w14:textId="4F6EE1EC" w:rsidR="009C5309" w:rsidRPr="009C5309" w:rsidRDefault="009C5309" w:rsidP="009C530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adding or deleting records in sweet file, to view them this module will be used.</w:t>
      </w:r>
    </w:p>
    <w:p w14:paraId="49DB92D9" w14:textId="0C8EE2EE" w:rsidR="0086142D" w:rsidRPr="004E75D6" w:rsidRDefault="0086142D" w:rsidP="0086142D">
      <w:pPr>
        <w:pStyle w:val="Heading3"/>
        <w:rPr>
          <w:rFonts w:ascii="Times New Roman" w:hAnsi="Times New Roman" w:cs="Times New Roman"/>
          <w:color w:val="auto"/>
          <w:sz w:val="28"/>
          <w:szCs w:val="28"/>
        </w:rPr>
      </w:pPr>
      <w:bookmarkStart w:id="26" w:name="_Toc124539339"/>
      <w:r w:rsidRPr="004E75D6">
        <w:rPr>
          <w:rFonts w:ascii="Times New Roman" w:hAnsi="Times New Roman" w:cs="Times New Roman"/>
          <w:color w:val="auto"/>
          <w:sz w:val="28"/>
          <w:szCs w:val="28"/>
        </w:rPr>
        <w:t>Module-18</w:t>
      </w:r>
      <w:bookmarkEnd w:id="26"/>
    </w:p>
    <w:p w14:paraId="60A4893E" w14:textId="07E16D9A" w:rsidR="0086142D" w:rsidRDefault="0086142D" w:rsidP="0086142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E75D6">
        <w:rPr>
          <w:rFonts w:ascii="Times New Roman" w:hAnsi="Times New Roman" w:cs="Times New Roman"/>
        </w:rPr>
        <w:tab/>
      </w:r>
      <w:r w:rsidRPr="004E75D6">
        <w:rPr>
          <w:rFonts w:ascii="Times New Roman" w:hAnsi="Times New Roman" w:cs="Times New Roman"/>
          <w:b/>
          <w:bCs/>
          <w:sz w:val="24"/>
          <w:szCs w:val="24"/>
        </w:rPr>
        <w:t>Checkout ();</w:t>
      </w:r>
    </w:p>
    <w:p w14:paraId="6E366896" w14:textId="73863C99" w:rsidR="009C5309" w:rsidRPr="009C5309" w:rsidRDefault="009C5309" w:rsidP="0086142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It calculates bills.</w:t>
      </w:r>
    </w:p>
    <w:p w14:paraId="51B40563" w14:textId="77777777" w:rsidR="004F0098" w:rsidRPr="004E75D6" w:rsidRDefault="0099630D" w:rsidP="00214F8F">
      <w:pPr>
        <w:pStyle w:val="Heading2"/>
        <w:rPr>
          <w:rFonts w:ascii="Times New Roman" w:hAnsi="Times New Roman" w:cs="Times New Roman"/>
          <w:color w:val="auto"/>
          <w:sz w:val="32"/>
          <w:szCs w:val="32"/>
        </w:rPr>
      </w:pPr>
      <w:bookmarkStart w:id="27" w:name="_Toc124539340"/>
      <w:r w:rsidRPr="004E75D6">
        <w:rPr>
          <w:rFonts w:ascii="Times New Roman" w:hAnsi="Times New Roman" w:cs="Times New Roman"/>
          <w:color w:val="auto"/>
          <w:sz w:val="32"/>
          <w:szCs w:val="32"/>
        </w:rPr>
        <w:t>Outputs</w:t>
      </w:r>
      <w:bookmarkEnd w:id="10"/>
      <w:bookmarkEnd w:id="27"/>
    </w:p>
    <w:p w14:paraId="023F9244" w14:textId="77777777" w:rsidR="0099630D" w:rsidRPr="004E75D6" w:rsidRDefault="004F5645" w:rsidP="0099630D">
      <w:pPr>
        <w:rPr>
          <w:rFonts w:ascii="Times New Roman" w:hAnsi="Times New Roman" w:cs="Times New Roman"/>
        </w:rPr>
      </w:pPr>
      <w:r w:rsidRPr="004E75D6">
        <w:rPr>
          <w:rFonts w:ascii="Times New Roman" w:hAnsi="Times New Roman" w:cs="Times New Roman"/>
        </w:rPr>
        <w:t>Output screens to be pasted here</w:t>
      </w:r>
      <w:r w:rsidR="0099630D" w:rsidRPr="004E75D6">
        <w:rPr>
          <w:rFonts w:ascii="Times New Roman" w:hAnsi="Times New Roman" w:cs="Times New Roman"/>
        </w:rPr>
        <w:t>.</w:t>
      </w:r>
    </w:p>
    <w:p w14:paraId="79912524" w14:textId="4FA056F7" w:rsidR="0099630D" w:rsidRDefault="004E75D6" w:rsidP="0099630D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6BE91DAE" wp14:editId="2A2103ED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52097" w14:textId="119D1DA3" w:rsidR="004E75D6" w:rsidRDefault="004E75D6" w:rsidP="0099630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92B1C56" wp14:editId="187668BF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6BD2C" w14:textId="2914013E" w:rsidR="004E75D6" w:rsidRDefault="004E75D6" w:rsidP="0099630D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38663D8" wp14:editId="0B99DF3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061F7" w14:textId="7A3E1125" w:rsidR="004E75D6" w:rsidRDefault="004E75D6" w:rsidP="0099630D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80737EA" wp14:editId="180E5E23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4ADA1" w14:textId="080179C5" w:rsidR="004E75D6" w:rsidRDefault="00E60B41" w:rsidP="0099630D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7E00D6E" wp14:editId="329B38E2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93370" w14:textId="77777777" w:rsidR="002D6181" w:rsidRDefault="002D6181" w:rsidP="0099630D">
      <w:pPr>
        <w:rPr>
          <w:rFonts w:ascii="Times New Roman" w:hAnsi="Times New Roman" w:cs="Times New Roman"/>
        </w:rPr>
      </w:pPr>
    </w:p>
    <w:p w14:paraId="054B5095" w14:textId="33BA2461" w:rsidR="00E60B41" w:rsidRDefault="00E60B41" w:rsidP="0099630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0D6F1F8" wp14:editId="4CD438C7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BB9AE9" wp14:editId="3CBDC62F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25D02" w14:textId="1AA33D82" w:rsidR="003B2453" w:rsidRDefault="003B2453" w:rsidP="003B2453">
      <w:pPr>
        <w:tabs>
          <w:tab w:val="left" w:pos="2243"/>
        </w:tabs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1B3973AD" wp14:editId="57BA217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B6532" w14:textId="77777777" w:rsidR="003B2453" w:rsidRPr="003B2453" w:rsidRDefault="003B2453" w:rsidP="003B2453">
      <w:pPr>
        <w:tabs>
          <w:tab w:val="left" w:pos="2243"/>
        </w:tabs>
        <w:rPr>
          <w:rFonts w:ascii="Times New Roman" w:hAnsi="Times New Roman" w:cs="Times New Roman"/>
        </w:rPr>
      </w:pPr>
    </w:p>
    <w:sectPr w:rsidR="003B2453" w:rsidRPr="003B2453" w:rsidSect="00172EFD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730E6"/>
    <w:multiLevelType w:val="hybridMultilevel"/>
    <w:tmpl w:val="37F88A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AE414E"/>
    <w:multiLevelType w:val="hybridMultilevel"/>
    <w:tmpl w:val="7FCE9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462FD1"/>
    <w:multiLevelType w:val="hybridMultilevel"/>
    <w:tmpl w:val="6E3203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AA2D32"/>
    <w:multiLevelType w:val="hybridMultilevel"/>
    <w:tmpl w:val="11CC1C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D20AD8"/>
    <w:multiLevelType w:val="hybridMultilevel"/>
    <w:tmpl w:val="5BFC2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E4334B"/>
    <w:multiLevelType w:val="hybridMultilevel"/>
    <w:tmpl w:val="16A4E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842310"/>
    <w:multiLevelType w:val="hybridMultilevel"/>
    <w:tmpl w:val="52C85CCE"/>
    <w:lvl w:ilvl="0" w:tplc="F5763D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A3B7002"/>
    <w:multiLevelType w:val="hybridMultilevel"/>
    <w:tmpl w:val="4A58A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4450427">
    <w:abstractNumId w:val="6"/>
  </w:num>
  <w:num w:numId="2" w16cid:durableId="569581958">
    <w:abstractNumId w:val="0"/>
  </w:num>
  <w:num w:numId="3" w16cid:durableId="634025949">
    <w:abstractNumId w:val="1"/>
  </w:num>
  <w:num w:numId="4" w16cid:durableId="1874616121">
    <w:abstractNumId w:val="2"/>
  </w:num>
  <w:num w:numId="5" w16cid:durableId="914165047">
    <w:abstractNumId w:val="4"/>
  </w:num>
  <w:num w:numId="6" w16cid:durableId="149491143">
    <w:abstractNumId w:val="7"/>
  </w:num>
  <w:num w:numId="7" w16cid:durableId="340594824">
    <w:abstractNumId w:val="3"/>
  </w:num>
  <w:num w:numId="8" w16cid:durableId="16381041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sjQ3NzExMLIwNjNT0lEKTi0uzszPAykwrAUA47Qq7ywAAAA="/>
  </w:docVars>
  <w:rsids>
    <w:rsidRoot w:val="0056244E"/>
    <w:rsid w:val="0003226B"/>
    <w:rsid w:val="00055C25"/>
    <w:rsid w:val="000878B0"/>
    <w:rsid w:val="000B3CD9"/>
    <w:rsid w:val="000C5AF0"/>
    <w:rsid w:val="00120B76"/>
    <w:rsid w:val="0015166B"/>
    <w:rsid w:val="001700F5"/>
    <w:rsid w:val="00172EFD"/>
    <w:rsid w:val="001D5F11"/>
    <w:rsid w:val="001D6059"/>
    <w:rsid w:val="001E0191"/>
    <w:rsid w:val="001E5687"/>
    <w:rsid w:val="001F65BB"/>
    <w:rsid w:val="00214F8F"/>
    <w:rsid w:val="0021756B"/>
    <w:rsid w:val="0026492D"/>
    <w:rsid w:val="00281CD8"/>
    <w:rsid w:val="002A5EBC"/>
    <w:rsid w:val="002C0DD1"/>
    <w:rsid w:val="002D6181"/>
    <w:rsid w:val="002E57B6"/>
    <w:rsid w:val="002E715C"/>
    <w:rsid w:val="002F7F5E"/>
    <w:rsid w:val="0031116E"/>
    <w:rsid w:val="00345712"/>
    <w:rsid w:val="00364F7E"/>
    <w:rsid w:val="00366947"/>
    <w:rsid w:val="0037471E"/>
    <w:rsid w:val="003B2453"/>
    <w:rsid w:val="00400E07"/>
    <w:rsid w:val="00403A37"/>
    <w:rsid w:val="00412217"/>
    <w:rsid w:val="004334FD"/>
    <w:rsid w:val="00477CD2"/>
    <w:rsid w:val="00485594"/>
    <w:rsid w:val="00492807"/>
    <w:rsid w:val="00492CA6"/>
    <w:rsid w:val="004E75D6"/>
    <w:rsid w:val="004F0098"/>
    <w:rsid w:val="004F179B"/>
    <w:rsid w:val="004F5645"/>
    <w:rsid w:val="00551B60"/>
    <w:rsid w:val="0056244E"/>
    <w:rsid w:val="005D01D0"/>
    <w:rsid w:val="005D12BE"/>
    <w:rsid w:val="0077053F"/>
    <w:rsid w:val="0077544D"/>
    <w:rsid w:val="00784466"/>
    <w:rsid w:val="0078658C"/>
    <w:rsid w:val="008125E8"/>
    <w:rsid w:val="0086142D"/>
    <w:rsid w:val="008933D2"/>
    <w:rsid w:val="008D58CD"/>
    <w:rsid w:val="009929AB"/>
    <w:rsid w:val="0099630D"/>
    <w:rsid w:val="009B1851"/>
    <w:rsid w:val="009C03E5"/>
    <w:rsid w:val="009C5309"/>
    <w:rsid w:val="009E240F"/>
    <w:rsid w:val="009F3C41"/>
    <w:rsid w:val="00A57A8E"/>
    <w:rsid w:val="00A909A6"/>
    <w:rsid w:val="00AA1337"/>
    <w:rsid w:val="00B33B0E"/>
    <w:rsid w:val="00B51C69"/>
    <w:rsid w:val="00B93AF6"/>
    <w:rsid w:val="00BA3E3F"/>
    <w:rsid w:val="00BB1D53"/>
    <w:rsid w:val="00BC360D"/>
    <w:rsid w:val="00BC5DD8"/>
    <w:rsid w:val="00BF0D69"/>
    <w:rsid w:val="00C7618B"/>
    <w:rsid w:val="00CE63AE"/>
    <w:rsid w:val="00D21A3E"/>
    <w:rsid w:val="00D3527B"/>
    <w:rsid w:val="00DA0A5F"/>
    <w:rsid w:val="00DB5F06"/>
    <w:rsid w:val="00DC3F5E"/>
    <w:rsid w:val="00E60B41"/>
    <w:rsid w:val="00E60B91"/>
    <w:rsid w:val="00E6259B"/>
    <w:rsid w:val="00EA5B59"/>
    <w:rsid w:val="00EE228E"/>
    <w:rsid w:val="00F447E4"/>
    <w:rsid w:val="00FB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BF9AB"/>
  <w15:docId w15:val="{48EC42D3-C3D1-4DE2-A503-2C98764CC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60D"/>
  </w:style>
  <w:style w:type="paragraph" w:styleId="Heading1">
    <w:name w:val="heading 1"/>
    <w:basedOn w:val="Normal"/>
    <w:next w:val="Normal"/>
    <w:link w:val="Heading1Char"/>
    <w:uiPriority w:val="9"/>
    <w:qFormat/>
    <w:rsid w:val="00B33B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B0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3B0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259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3B0E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33B0E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B0E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B51C69"/>
    <w:rPr>
      <w:rFonts w:ascii="Times New Roman" w:hAnsi="Times New Roman" w:cs="Times New Roman"/>
      <w:kern w:val="24"/>
      <w:sz w:val="23"/>
      <w:szCs w:val="23"/>
      <w14:ligatures w14:val="standardContextual"/>
    </w:rPr>
  </w:style>
  <w:style w:type="paragraph" w:styleId="NoSpacing">
    <w:name w:val="No Spacing"/>
    <w:link w:val="NoSpacingChar"/>
    <w:uiPriority w:val="1"/>
    <w:qFormat/>
    <w:rsid w:val="00B51C69"/>
    <w:pPr>
      <w:spacing w:after="0" w:line="240" w:lineRule="auto"/>
    </w:pPr>
    <w:rPr>
      <w:rFonts w:ascii="Times New Roman" w:hAnsi="Times New Roman" w:cs="Times New Roman"/>
      <w:kern w:val="24"/>
      <w:sz w:val="23"/>
      <w:szCs w:val="23"/>
      <w14:ligatures w14:val="standardContextual"/>
    </w:rPr>
  </w:style>
  <w:style w:type="paragraph" w:customStyle="1" w:styleId="YourName">
    <w:name w:val="Your Name"/>
    <w:basedOn w:val="Normal"/>
    <w:uiPriority w:val="1"/>
    <w:qFormat/>
    <w:rsid w:val="00B51C69"/>
    <w:pPr>
      <w:spacing w:after="0" w:line="264" w:lineRule="auto"/>
    </w:pPr>
    <w:rPr>
      <w:rFonts w:cs="Times New Roman"/>
      <w:color w:val="FFFFFF" w:themeColor="background1"/>
      <w:kern w:val="24"/>
      <w:sz w:val="40"/>
      <w:szCs w:val="23"/>
      <w14:ligatures w14:val="standardContextual"/>
    </w:rPr>
  </w:style>
  <w:style w:type="table" w:styleId="TableGrid">
    <w:name w:val="Table Grid"/>
    <w:basedOn w:val="TableNormal"/>
    <w:uiPriority w:val="1"/>
    <w:rsid w:val="00B51C69"/>
    <w:pPr>
      <w:spacing w:after="0" w:line="240" w:lineRule="auto"/>
    </w:pPr>
    <w:rPr>
      <w:rFonts w:cstheme="minorHAnsi"/>
      <w:kern w:val="24"/>
      <w:sz w:val="23"/>
      <w:szCs w:val="23"/>
      <w14:ligatures w14:val="standardContextual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51C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C6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C5DD8"/>
    <w:pPr>
      <w:spacing w:line="276" w:lineRule="auto"/>
      <w:outlineLvl w:val="9"/>
    </w:pPr>
    <w:rPr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C5D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BC5DD8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C5DD8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C5DD8"/>
    <w:pPr>
      <w:spacing w:after="100" w:line="276" w:lineRule="auto"/>
      <w:ind w:left="440"/>
    </w:pPr>
    <w:rPr>
      <w:rFonts w:eastAsiaTheme="minorEastAsia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CE63A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14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142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9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7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ab2ea80-279e-4941-bc42-239ffdafc25a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99FC6FD5D1F74C8AB37C25DD34851A" ma:contentTypeVersion="1" ma:contentTypeDescription="Create a new document." ma:contentTypeScope="" ma:versionID="640a3a292ea0c60be0524c684a808b13">
  <xsd:schema xmlns:xsd="http://www.w3.org/2001/XMLSchema" xmlns:xs="http://www.w3.org/2001/XMLSchema" xmlns:p="http://schemas.microsoft.com/office/2006/metadata/properties" xmlns:ns2="0ab2ea80-279e-4941-bc42-239ffdafc25a" targetNamespace="http://schemas.microsoft.com/office/2006/metadata/properties" ma:root="true" ma:fieldsID="b9be60986ae4055afb8cef7c6562057e" ns2:_="">
    <xsd:import namespace="0ab2ea80-279e-4941-bc42-239ffdafc25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b2ea80-279e-4941-bc42-239ffdafc25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EED72-4B0A-4A52-9CF5-9BAAC225BE8D}">
  <ds:schemaRefs>
    <ds:schemaRef ds:uri="http://schemas.microsoft.com/office/2006/metadata/properties"/>
    <ds:schemaRef ds:uri="http://schemas.microsoft.com/office/infopath/2007/PartnerControls"/>
    <ds:schemaRef ds:uri="0ab2ea80-279e-4941-bc42-239ffdafc25a"/>
  </ds:schemaRefs>
</ds:datastoreItem>
</file>

<file path=customXml/itemProps2.xml><?xml version="1.0" encoding="utf-8"?>
<ds:datastoreItem xmlns:ds="http://schemas.openxmlformats.org/officeDocument/2006/customXml" ds:itemID="{FDC9783E-7ED8-45D9-A88D-0375CB307F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b2ea80-279e-4941-bc42-239ffdafc2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DD8F07-B313-41CE-9F57-DD5A856F07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63E8362-FA35-43A3-83DF-85ED1D2A88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0</Pages>
  <Words>820</Words>
  <Characters>46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aira batool</cp:lastModifiedBy>
  <cp:revision>11</cp:revision>
  <cp:lastPrinted>2019-07-10T07:33:00Z</cp:lastPrinted>
  <dcterms:created xsi:type="dcterms:W3CDTF">2021-01-01T16:49:00Z</dcterms:created>
  <dcterms:modified xsi:type="dcterms:W3CDTF">2023-01-13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99FC6FD5D1F74C8AB37C25DD34851A</vt:lpwstr>
  </property>
  <property fmtid="{D5CDD505-2E9C-101B-9397-08002B2CF9AE}" pid="3" name="Order">
    <vt:r8>3171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